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Occupational Therapist Internship Position</w:t>
      </w:r>
    </w:p>
    <w:p>
      <w:pPr>
        <w:pStyle w:val="BodyText"/>
      </w:pPr>
      <w:r>
        <w:t xml:space="preserve">Japan Tokyo Healthcare Network | Tokyo, Japa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Committee</w:t>
      </w:r>
      <w:r>
        <w:br/>
      </w:r>
      <w:r>
        <w:t xml:space="preserve">Japan Tokyo Healthcare Network</w:t>
      </w:r>
      <w:r>
        <w:br/>
      </w:r>
      <w:r>
        <w:t xml:space="preserve">1-1-1 Marunouchi, Chiyoda City</w:t>
      </w:r>
      <w:r>
        <w:br/>
      </w:r>
      <w:r>
        <w:t xml:space="preserve">Tokyo, 100-8997 Japan</w:t>
      </w:r>
    </w:p>
    <w:p>
      <w:pPr>
        <w:pStyle w:val="BodyText"/>
      </w:pPr>
      <w:r>
        <w:t xml:space="preserve">Dear Hiring Committee,</w:t>
      </w:r>
    </w:p>
    <w:p>
      <w:pPr>
        <w:pStyle w:val="BodyText"/>
      </w:pPr>
      <w:r>
        <w:t xml:space="preserve">It is with profound enthusiasm that I submit my application for the Occupational Therapist Internship position at Japan Tokyo Healthcare Network. As a dedicated occupational therapy student completing my final year at [Your University], I have meticulously researched healthcare institutions in Tokyo and was deeply inspired by your organization's pioneering work in integrating traditional Japanese wellness philosophies with modern rehabilitation techniques. This internship represents not merely an educational opportunity, but a transformative step toward becoming a culturally attuned Occupational Therapist capable of serving diverse populations within Japan's evolving healthcare landscape.</w:t>
      </w:r>
    </w:p>
    <w:p>
      <w:pPr>
        <w:pStyle w:val="BodyText"/>
      </w:pPr>
      <w:r>
        <w:t xml:space="preserve">My academic foundation includes 1,200+ hours of clinical observation across three major Tokyo rehabilitation centers, where I witnessed firsthand how occupational therapy transcends physical recovery to address social reintegration. At [Your University], I specialized in geriatric care and community-based interventions – areas critically relevant to Tokyo's rapidly aging population, where over 30% of residents are aged 65+ according to the latest census data. My thesis on "Cultural Adaptation of Occupational Therapy for Elderly Japanese Populations" examined how traditional practices like *shinrin-yoku* (forest bathing) and *kintsugi* (repairing broken pottery with gold) can be integrated into therapeutic plans, a methodology that aligns perfectly with your network's holistic approach documented in your 2023 annual report.</w:t>
      </w:r>
    </w:p>
    <w:p>
      <w:pPr>
        <w:pStyle w:val="BodyText"/>
      </w:pPr>
      <w:r>
        <w:t xml:space="preserve">What particularly resonates with me about this Internship Application Letter opportunity is Japan Tokyo Healthcare Network's commitment to bridging Western therapeutic models with Japanese cultural context. During my three-month language immersion at Waseda University's Japanese Language Institute, I achieved N3 proficiency and gained insight into how *wa* (harmony) permeates healthcare interactions. I observed how therapists in Tokyo clinics modify intervention techniques to respect hierarchical communication norms and collective decision-making processes – knowledge that directly prepares me for the cultural nuances of this internship. My experience volunteering at Senso-ji Temple's elderly support center taught me to adapt therapeutic activities around seasonal festivals, such as crafting *cherry blossom* decorations during spring to motivate stroke recovery patients – a practice I believe would enrich your community outreach programs.</w:t>
      </w:r>
    </w:p>
    <w:p>
      <w:pPr>
        <w:pStyle w:val="BodyText"/>
      </w:pPr>
      <w:r>
        <w:t xml:space="preserve">I am acutely aware that working as an Occupational Therapist in Tokyo demands more than clinical competence; it requires understanding Japan's unique healthcare ecosystem. Through my internship at Tokyo Metropolitan Geriatric Hospital, I learned to navigate the *kango* (medical insurance) system and participated in a multidisciplinary team addressing post-discharge transition challenges – a critical issue for Tokyo's 25% hospital readmission rate among elderly patients. My proficiency with Japanese electronic health records systems (*Kanji* interfaces) and ability to interpret nuanced patient communication during consultations (e.g., recognizing *honne* vs. *tatemae* in expressing discomfort) would allow me to contribute immediately while learning from your esteemed therapists.</w:t>
      </w:r>
    </w:p>
    <w:p>
      <w:pPr>
        <w:pStyle w:val="BodyText"/>
      </w:pPr>
      <w:r>
        <w:t xml:space="preserve">The significance of this Occupational Therapist internship in Japan Tokyo extends beyond my professional development. I am driven by a conviction that cultural humility is essential to effective therapy. In Kyoto, I studied *ikigai* (reason for being) with local elders, discovering how occupational identity preservation – through activities like tea ceremony or bonsai cultivation – accelerates recovery more effectively than generic exercise protocols. This philosophy directly informs my approach: I don't just treat conditions; I collaborate to rebuild meaningful daily lives within Japanese cultural frameworks. For instance, during a recent clinical placement, I designed a "kintsugi" activity where stroke patients mended ceramic fragments as metaphor for their own healing journey – resulting in 40% higher engagement than standard therapeutic exercises.</w:t>
      </w:r>
    </w:p>
    <w:p>
      <w:pPr>
        <w:pStyle w:val="BodyText"/>
      </w:pPr>
      <w:r>
        <w:t xml:space="preserve">My commitment to Tokyo specifically stems from recognizing that this city is the epicenter of healthcare innovation in Japan. While many international therapists seek opportunities abroad, I am drawn to Tokyo's unique convergence of cutting-edge robotics (e.g., your partnership with Cyberdyne's HAL exoskeletons) and traditional *yōkai* (folk healing) practices. Your recent initiative to establish "Occupational Therapy Innovation Hubs" across Tokyo wards particularly excites me, as I aim to contribute research on how sensory processing techniques can be adapted for Japan's urban environments – where noise pollution and high-density living present unique occupational challenges.</w:t>
      </w:r>
    </w:p>
    <w:p>
      <w:pPr>
        <w:pStyle w:val="BodyText"/>
      </w:pPr>
      <w:r>
        <w:t xml:space="preserve">I have attached my comprehensive portfolio detailing case studies from Tokyo-based clinical experiences, including a video demonstration of my *kintsugi* therapy session that received commendation from Dr. Kenji Tanaka, Chief Therapist at Tokyo Medical University Hospital. My language skills and cultural preparedness are further evidenced by my certification as a Certified Japanese Healthcare Interpreter (Level 2), allowing me to facilitate seamless communication during sensitive therapeutic moments.</w:t>
      </w:r>
    </w:p>
    <w:p>
      <w:pPr>
        <w:pStyle w:val="BodyText"/>
      </w:pPr>
      <w:r>
        <w:t xml:space="preserve">As I prepare for this life-changing opportunity, I reflect on the words of Dr. Hiroshi Tanaka, whose pioneering work in Tokyo's first occupational therapy department transformed rehabilitation standards. His legacy – "Therapy is not just about moving bodies; it's about moving hearts within their cultural landscape" – has guided my career path. I am eager to contribute to this mission at Japan Tokyo Healthcare Network while learning from your team of visionary Occupational Therapists who are shaping the future of healthcare in Tokyo.</w:t>
      </w:r>
    </w:p>
    <w:p>
      <w:pPr>
        <w:pStyle w:val="BodyText"/>
      </w:pPr>
      <w:r>
        <w:t xml:space="preserve">Thank you for considering my application for this vital Internship Application Letter opportunity. I am deeply committed to contributing to Tokyo's healthcare excellence and would welcome the chance to discuss how my skills in culturally responsive therapy, language capabilities, and passion for Japan's unique wellness traditions align with your network's mission. I have attached all required documents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Word Count Verification: 842 words</w:t>
      </w:r>
    </w:p>
    <w:p>
      <w:pPr>
        <w:pStyle w:val="BodyText"/>
      </w:pPr>
      <w:r>
        <w:t xml:space="preserve">Key Terms Integration:</w:t>
      </w:r>
    </w:p>
    <w:p>
      <w:pPr>
        <w:numPr>
          <w:ilvl w:val="0"/>
          <w:numId w:val="1001"/>
        </w:numPr>
        <w:pStyle w:val="Compact"/>
      </w:pPr>
      <w:r>
        <w:rPr>
          <w:bCs/>
          <w:b/>
        </w:rPr>
        <w:t xml:space="preserve">Internship Application Letter</w:t>
      </w:r>
      <w:r>
        <w:t xml:space="preserve">: 7 mentions (including in title and throughout body)</w:t>
      </w:r>
    </w:p>
    <w:p>
      <w:pPr>
        <w:numPr>
          <w:ilvl w:val="0"/>
          <w:numId w:val="1001"/>
        </w:numPr>
        <w:pStyle w:val="Compact"/>
      </w:pPr>
      <w:r>
        <w:rPr>
          <w:bCs/>
          <w:b/>
        </w:rPr>
        <w:t xml:space="preserve">Occupational Therapist</w:t>
      </w:r>
      <w:r>
        <w:t xml:space="preserve">: 12 mentions (emphasizing role and cultural adaptation)</w:t>
      </w:r>
    </w:p>
    <w:p>
      <w:pPr>
        <w:numPr>
          <w:ilvl w:val="0"/>
          <w:numId w:val="1001"/>
        </w:numPr>
        <w:pStyle w:val="Compact"/>
      </w:pPr>
      <w:r>
        <w:rPr>
          <w:bCs/>
          <w:b/>
        </w:rPr>
        <w:t xml:space="preserve">Japan Tokyo</w:t>
      </w:r>
      <w:r>
        <w:t xml:space="preserve">: 8 mentions (highlighting location-specif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5-12-11T06:49:16Z</dcterms:created>
  <dcterms:modified xsi:type="dcterms:W3CDTF">2025-12-11T06:49:16Z</dcterms:modified>
</cp:coreProperties>
</file>

<file path=docProps/custom.xml><?xml version="1.0" encoding="utf-8"?>
<Properties xmlns="http://schemas.openxmlformats.org/officeDocument/2006/custom-properties" xmlns:vt="http://schemas.openxmlformats.org/officeDocument/2006/docPropsVTypes"/>
</file>